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CF3" w:rsidRDefault="00EE4331" w:rsidP="00EE4331">
      <w:pPr>
        <w:tabs>
          <w:tab w:val="left" w:pos="1815"/>
        </w:tabs>
      </w:pPr>
      <w:r>
        <w:tab/>
      </w:r>
    </w:p>
    <w:sectPr w:rsidR="00F50CF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4331" w:rsidRDefault="00EE4331" w:rsidP="00EE4331">
      <w:pPr>
        <w:spacing w:after="0" w:line="240" w:lineRule="auto"/>
      </w:pPr>
      <w:r>
        <w:separator/>
      </w:r>
    </w:p>
  </w:endnote>
  <w:endnote w:type="continuationSeparator" w:id="0">
    <w:p w:rsidR="00EE4331" w:rsidRDefault="00EE4331" w:rsidP="00EE4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chivoNarrow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3F738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419100</wp:posOffset>
              </wp:positionH>
              <wp:positionV relativeFrom="paragraph">
                <wp:posOffset>-716280</wp:posOffset>
              </wp:positionV>
              <wp:extent cx="3390900" cy="561975"/>
              <wp:effectExtent l="0" t="0" r="0" b="0"/>
              <wp:wrapSquare wrapText="bothSides"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0" cy="5619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F7383" w:rsidRDefault="003F738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7E4C61" wp14:editId="454508F8">
                                <wp:extent cx="3181350" cy="428625"/>
                                <wp:effectExtent l="0" t="0" r="0" b="9525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1500_pick2_remington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195326" cy="43050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1" type="#_x0000_t202" style="position:absolute;margin-left:-33pt;margin-top:-56.4pt;width:267pt;height:44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" filled="f" stroked="f" strokeweight=".5pt">
              <v:textbox>
                <w:txbxContent>
                  <w:p w:rsidR="003F7383" w:rsidRDefault="003F7383">
                    <w:r>
                      <w:rPr>
                        <w:noProof/>
                      </w:rPr>
                      <w:drawing>
                        <wp:inline distT="0" distB="0" distL="0" distR="0" wp14:anchorId="617E4C61" wp14:editId="454508F8">
                          <wp:extent cx="3181350" cy="428625"/>
                          <wp:effectExtent l="0" t="0" r="0" b="9525"/>
                          <wp:docPr id="18" name="Picture 1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1500_pick2_remington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195326" cy="43050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1047115</wp:posOffset>
              </wp:positionH>
              <wp:positionV relativeFrom="paragraph">
                <wp:posOffset>-2132330</wp:posOffset>
              </wp:positionV>
              <wp:extent cx="1590675" cy="1168905"/>
              <wp:effectExtent l="0" t="0" r="0" b="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90675" cy="11689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F7383" w:rsidRDefault="003F7383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1362075" cy="1078551"/>
                                <wp:effectExtent l="0" t="0" r="0" b="7620"/>
                                <wp:docPr id="16" name="Picture 1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1500_pick2_Honor.jpg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367564" cy="108289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5" o:spid="_x0000_s1032" type="#_x0000_t202" style="position:absolute;margin-left:82.45pt;margin-top:-167.9pt;width:125.25pt;height:92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" filled="f" stroked="f" strokeweight=".5pt">
              <v:textbox>
                <w:txbxContent>
                  <w:p w:rsidR="003F7383" w:rsidRDefault="003F7383">
                    <w:r>
                      <w:rPr>
                        <w:noProof/>
                      </w:rPr>
                      <w:drawing>
                        <wp:inline distT="0" distB="0" distL="0" distR="0">
                          <wp:extent cx="1362075" cy="1078551"/>
                          <wp:effectExtent l="0" t="0" r="0" b="7620"/>
                          <wp:docPr id="16" name="Picture 1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1500_pick2_Honor.jpg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367564" cy="108289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3067050</wp:posOffset>
              </wp:positionH>
              <wp:positionV relativeFrom="paragraph">
                <wp:posOffset>-2192655</wp:posOffset>
              </wp:positionV>
              <wp:extent cx="3171825" cy="2124075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71825" cy="21240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Ruger Security-9, 9mm Luger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Henry AR-7 US Survival, .22LR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Beretta Pico </w:t>
                          </w:r>
                          <w:proofErr w:type="spellStart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Inox</w:t>
                          </w:r>
                          <w:proofErr w:type="spellEnd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with Black Frame, .380 ACP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Walther PX380, .380 ACP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proofErr w:type="spellStart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Keltec</w:t>
                          </w:r>
                          <w:proofErr w:type="spellEnd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PMR-30, 22WMR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Henry </w:t>
                          </w:r>
                          <w:proofErr w:type="spellStart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Singleshot</w:t>
                          </w:r>
                          <w:proofErr w:type="spellEnd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, .243 WIN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Honor Defense, </w:t>
                          </w:r>
                          <w:proofErr w:type="spellStart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Honorguard</w:t>
                          </w:r>
                          <w:proofErr w:type="spellEnd"/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 Sub-compact, 9mm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Remington 870 Express Super Magnum, 12 GA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>Ruger 1022 Takedown, .22LR</w:t>
                          </w:r>
                        </w:p>
                        <w:p w:rsidR="00614294" w:rsidRPr="00614294" w:rsidRDefault="00614294" w:rsidP="00614294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/>
                              <w:sz w:val="22"/>
                            </w:rPr>
                            <w:t xml:space="preserve">Savage Axis XP, .22-250 REM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2" o:spid="_x0000_s1033" type="#_x0000_t202" style="position:absolute;margin-left:241.5pt;margin-top:-172.65pt;width:249.75pt;height:16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" filled="f" stroked="f" strokeweight=".5pt">
              <v:textbox>
                <w:txbxContent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Ruger Security-9, 9mm Luger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Henry AR-7 US Survival, .22LR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Beretta Pico </w:t>
                    </w:r>
                    <w:proofErr w:type="spellStart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Inox</w:t>
                    </w:r>
                    <w:proofErr w:type="spellEnd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with Black Frame, .380 ACP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Walther PX380, .380 ACP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proofErr w:type="spellStart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Keltec</w:t>
                    </w:r>
                    <w:proofErr w:type="spellEnd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PMR-30, 22WMR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Henry </w:t>
                    </w:r>
                    <w:proofErr w:type="spellStart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Singleshot</w:t>
                    </w:r>
                    <w:proofErr w:type="spellEnd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, .243 WIN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Honor Defense, </w:t>
                    </w:r>
                    <w:proofErr w:type="spellStart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Honorguard</w:t>
                    </w:r>
                    <w:proofErr w:type="spellEnd"/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 Sub-compact, 9mm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Remington 870 Express Super Magnum, 12 GA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>Ruger 1022 Takedown, .22LR</w:t>
                    </w:r>
                  </w:p>
                  <w:p w:rsidR="00614294" w:rsidRPr="00614294" w:rsidRDefault="00614294" w:rsidP="00614294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/>
                        <w:sz w:val="22"/>
                      </w:rPr>
                      <w:t xml:space="preserve">Savage Axis XP, .22-250 REM  </w:t>
                    </w:r>
                  </w:p>
                </w:txbxContent>
              </v:textbox>
            </v:shape>
          </w:pict>
        </mc:Fallback>
      </mc:AlternateContent>
    </w:r>
  </w:p>
  <w:p w:rsidR="00EE4331" w:rsidRDefault="00EE433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4331" w:rsidRDefault="00EE4331" w:rsidP="00EE4331">
      <w:pPr>
        <w:spacing w:after="0" w:line="240" w:lineRule="auto"/>
      </w:pPr>
      <w:r>
        <w:separator/>
      </w:r>
    </w:p>
  </w:footnote>
  <w:footnote w:type="continuationSeparator" w:id="0">
    <w:p w:rsidR="00EE4331" w:rsidRDefault="00EE4331" w:rsidP="00EE4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3F738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-514350</wp:posOffset>
              </wp:positionH>
              <wp:positionV relativeFrom="paragraph">
                <wp:posOffset>6153150</wp:posOffset>
              </wp:positionV>
              <wp:extent cx="3343275" cy="866775"/>
              <wp:effectExtent l="0" t="266700" r="0" b="276225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20969943">
                        <a:off x="0" y="0"/>
                        <a:ext cx="3343275" cy="8667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3F7383" w:rsidRDefault="003F7383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3465688" cy="819150"/>
                                <wp:effectExtent l="0" t="0" r="1905" b="0"/>
                                <wp:docPr id="14" name="Picture 1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1500_pick2_ruger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495232" cy="826133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margin-left:-40.5pt;margin-top:484.5pt;width:263.25pt;height:68.25pt;rotation:-688190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" filled="f" stroked="f" strokeweight=".5pt">
              <v:textbox>
                <w:txbxContent>
                  <w:p w:rsidR="003F7383" w:rsidRDefault="003F7383">
                    <w:r>
                      <w:rPr>
                        <w:noProof/>
                      </w:rPr>
                      <w:drawing>
                        <wp:inline distT="0" distB="0" distL="0" distR="0">
                          <wp:extent cx="3465688" cy="819150"/>
                          <wp:effectExtent l="0" t="0" r="1905" b="0"/>
                          <wp:docPr id="14" name="Picture 1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1500_pick2_ruger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3495232" cy="826133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466725</wp:posOffset>
              </wp:positionH>
              <wp:positionV relativeFrom="paragraph">
                <wp:posOffset>2704465</wp:posOffset>
              </wp:positionV>
              <wp:extent cx="3533775" cy="265747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33775" cy="26574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E4331" w:rsidRPr="00614294" w:rsidRDefault="00771360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DP</w:t>
                          </w:r>
                          <w:bookmarkStart w:id="0" w:name="_GoBack"/>
                          <w:bookmarkEnd w:id="0"/>
                          <w:r w:rsidR="00EE4331"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MS Oracle A-15 Carbine, .223/5.56 NATO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 xml:space="preserve">Ruger American w/Go Wild Camo, 6.5 </w:t>
                          </w:r>
                          <w:proofErr w:type="spellStart"/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Creedmore</w:t>
                          </w:r>
                          <w:proofErr w:type="spellEnd"/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Taurus Judge, .410/45 LC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 xml:space="preserve">Sig Sauer P320 </w:t>
                          </w:r>
                          <w:proofErr w:type="spellStart"/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Nitron</w:t>
                          </w:r>
                          <w:proofErr w:type="spellEnd"/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 xml:space="preserve"> Full Size, 9mm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I.O. Inc. M215-ML15, 5.56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Benelli</w:t>
                          </w:r>
                          <w:proofErr w:type="spellEnd"/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 xml:space="preserve"> Nova 26î Max 5, 12GA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Ruger American w/Vortex Crossfire II, 30-06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Smith &amp; Wesson M&amp;P 9 Shield 2.0 w/Green CT, 9mm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Marlin 336C, 30-30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Kahr 1911 BKO, .45 ACP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Heckler &amp; Koch VP9SK Sub Compact, 9mm</w:t>
                          </w:r>
                        </w:p>
                        <w:p w:rsidR="00EE4331" w:rsidRPr="00614294" w:rsidRDefault="00EE4331" w:rsidP="00EE4331">
                          <w:pPr>
                            <w:pStyle w:val="Basic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  <w:sz w:val="22"/>
                              <w:szCs w:val="22"/>
                            </w:rPr>
                            <w:t>Kimber Micro 9 Two-Tone, 9mm</w:t>
                          </w:r>
                        </w:p>
                        <w:p w:rsidR="00EE4331" w:rsidRPr="00614294" w:rsidRDefault="00EE4331" w:rsidP="00EE4331">
                          <w:pPr>
                            <w:pStyle w:val="ListParagraph"/>
                            <w:numPr>
                              <w:ilvl w:val="0"/>
                              <w:numId w:val="2"/>
                            </w:numPr>
                            <w:rPr>
                              <w:rFonts w:ascii="Arial Narrow" w:hAnsi="Arial Narrow"/>
                              <w:color w:val="FFFFFF" w:themeColor="background1"/>
                            </w:rPr>
                          </w:pPr>
                          <w:r w:rsidRPr="00614294">
                            <w:rPr>
                              <w:rFonts w:ascii="Arial Narrow" w:hAnsi="Arial Narrow" w:cs="ArchivoNarrow-Regular"/>
                              <w:color w:val="FFFFFF" w:themeColor="background1"/>
                            </w:rPr>
                            <w:t>Springfield 1911 Mil-Spec, .45 AC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36.75pt;margin-top:212.95pt;width:278.25pt;height:20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" filled="f" stroked="f" strokeweight=".5pt">
              <v:textbox>
                <w:txbxContent>
                  <w:p w:rsidR="00EE4331" w:rsidRPr="00614294" w:rsidRDefault="00771360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DP</w:t>
                    </w:r>
                    <w:bookmarkStart w:id="1" w:name="_GoBack"/>
                    <w:bookmarkEnd w:id="1"/>
                    <w:r w:rsidR="00EE4331"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MS Oracle A-15 Carbine, .223/5.56 NATO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 xml:space="preserve">Ruger American w/Go Wild Camo, 6.5 </w:t>
                    </w:r>
                    <w:proofErr w:type="spellStart"/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Creedmore</w:t>
                    </w:r>
                    <w:proofErr w:type="spellEnd"/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Taurus Judge, .410/45 LC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 xml:space="preserve">Sig Sauer P320 </w:t>
                    </w:r>
                    <w:proofErr w:type="spellStart"/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Nitron</w:t>
                    </w:r>
                    <w:proofErr w:type="spellEnd"/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 xml:space="preserve"> Full Size, 9mm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I.O. Inc. M215-ML15, 5.56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proofErr w:type="spellStart"/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Benelli</w:t>
                    </w:r>
                    <w:proofErr w:type="spellEnd"/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 xml:space="preserve"> Nova 26î Max 5, 12GA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Ruger American w/Vortex Crossfire II, 30-06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Smith &amp; Wesson M&amp;P 9 Shield 2.0 w/Green CT, 9mm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Marlin 336C, 30-30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Kahr 1911 BKO, .45 ACP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Heckler &amp; Koch VP9SK Sub Compact, 9mm</w:t>
                    </w:r>
                  </w:p>
                  <w:p w:rsidR="00EE4331" w:rsidRPr="00614294" w:rsidRDefault="00EE4331" w:rsidP="00EE4331">
                    <w:pPr>
                      <w:pStyle w:val="BasicParagraph"/>
                      <w:numPr>
                        <w:ilvl w:val="0"/>
                        <w:numId w:val="2"/>
                      </w:numPr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  <w:sz w:val="22"/>
                        <w:szCs w:val="22"/>
                      </w:rPr>
                      <w:t>Kimber Micro 9 Two-Tone, 9mm</w:t>
                    </w:r>
                  </w:p>
                  <w:p w:rsidR="00EE4331" w:rsidRPr="00614294" w:rsidRDefault="00EE4331" w:rsidP="00EE4331">
                    <w:pPr>
                      <w:pStyle w:val="ListParagraph"/>
                      <w:numPr>
                        <w:ilvl w:val="0"/>
                        <w:numId w:val="2"/>
                      </w:numPr>
                      <w:rPr>
                        <w:rFonts w:ascii="Arial Narrow" w:hAnsi="Arial Narrow"/>
                        <w:color w:val="FFFFFF" w:themeColor="background1"/>
                      </w:rPr>
                    </w:pPr>
                    <w:r w:rsidRPr="00614294">
                      <w:rPr>
                        <w:rFonts w:ascii="Arial Narrow" w:hAnsi="Arial Narrow" w:cs="ArchivoNarrow-Regular"/>
                        <w:color w:val="FFFFFF" w:themeColor="background1"/>
                      </w:rPr>
                      <w:t>Springfield 1911 Mil-Spec, .45 ACP</w:t>
                    </w:r>
                  </w:p>
                </w:txbxContent>
              </v:textbox>
            </v:shape>
          </w:pict>
        </mc:Fallback>
      </mc:AlternateContent>
    </w:r>
    <w:r w:rsidR="00614294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14400</wp:posOffset>
          </wp:positionH>
          <wp:positionV relativeFrom="paragraph">
            <wp:posOffset>-447675</wp:posOffset>
          </wp:positionV>
          <wp:extent cx="7742555" cy="10019665"/>
          <wp:effectExtent l="0" t="0" r="0" b="63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1500 Table Gun Package_WORD VERSION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2555" cy="10019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3752850</wp:posOffset>
              </wp:positionH>
              <wp:positionV relativeFrom="paragraph">
                <wp:posOffset>4562475</wp:posOffset>
              </wp:positionV>
              <wp:extent cx="2895600" cy="1033145"/>
              <wp:effectExtent l="0" t="0" r="0" b="0"/>
              <wp:wrapSquare wrapText="bothSides"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95600" cy="10331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14294" w:rsidRDefault="00614294">
                          <w:r>
                            <w:rPr>
                              <w:noProof/>
                            </w:rPr>
                            <w:drawing>
                              <wp:inline distT="0" distB="0" distL="0" distR="0">
                                <wp:extent cx="2620197" cy="533400"/>
                                <wp:effectExtent l="0" t="0" r="8890" b="0"/>
                                <wp:docPr id="11" name="Picture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1500_pick1_ruger copy 2.jpg"/>
                                        <pic:cNvPicPr/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631781" cy="53575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0" o:spid="_x0000_s1028" type="#_x0000_t202" style="position:absolute;margin-left:295.5pt;margin-top:359.25pt;width:228pt;height:81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" filled="f" stroked="f" strokeweight=".5pt">
              <v:textbox>
                <w:txbxContent>
                  <w:p w:rsidR="00614294" w:rsidRDefault="00614294">
                    <w:r>
                      <w:rPr>
                        <w:noProof/>
                      </w:rPr>
                      <w:drawing>
                        <wp:inline distT="0" distB="0" distL="0" distR="0">
                          <wp:extent cx="2620197" cy="533400"/>
                          <wp:effectExtent l="0" t="0" r="8890" b="0"/>
                          <wp:docPr id="11" name="Picture 1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1500_pick1_ruger copy 2.jpg"/>
                                  <pic:cNvPicPr/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631781" cy="53575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3067050</wp:posOffset>
              </wp:positionH>
              <wp:positionV relativeFrom="paragraph">
                <wp:posOffset>3676650</wp:posOffset>
              </wp:positionV>
              <wp:extent cx="2066925" cy="1364615"/>
              <wp:effectExtent l="0" t="0" r="0" b="6985"/>
              <wp:wrapSquare wrapText="bothSides"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6925" cy="13646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14294" w:rsidRDefault="00614294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7B8A08" wp14:editId="266B28E7">
                                <wp:extent cx="1824990" cy="1216660"/>
                                <wp:effectExtent l="0" t="0" r="3810" b="2540"/>
                                <wp:docPr id="9" name="Picture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1500_pick1_Kimber.jpg"/>
                                        <pic:cNvPicPr/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4990" cy="121666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8" o:spid="_x0000_s1029" type="#_x0000_t202" style="position:absolute;margin-left:241.5pt;margin-top:289.5pt;width:162.75pt;height:107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" filled="f" stroked="f" strokeweight=".5pt">
              <v:textbox>
                <w:txbxContent>
                  <w:p w:rsidR="00614294" w:rsidRDefault="00614294">
                    <w:r>
                      <w:rPr>
                        <w:noProof/>
                      </w:rPr>
                      <w:drawing>
                        <wp:inline distT="0" distB="0" distL="0" distR="0" wp14:anchorId="287B8A08" wp14:editId="266B28E7">
                          <wp:extent cx="1824990" cy="1216660"/>
                          <wp:effectExtent l="0" t="0" r="3810" b="2540"/>
                          <wp:docPr id="9" name="Picture 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1500_pick1_Kimber.jpg"/>
                                  <pic:cNvPicPr/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4990" cy="12166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614294"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3579495</wp:posOffset>
          </wp:positionH>
          <wp:positionV relativeFrom="paragraph">
            <wp:posOffset>2604135</wp:posOffset>
          </wp:positionV>
          <wp:extent cx="2733675" cy="1416685"/>
          <wp:effectExtent l="171450" t="495300" r="161925" b="50736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500_pick1_Oracle.jpg"/>
                  <pic:cNvPicPr/>
                </pic:nvPicPr>
                <pic:blipFill>
                  <a:blip r:embed="rId8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428212">
                    <a:off x="0" y="0"/>
                    <a:ext cx="2733675" cy="1416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14294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3314700</wp:posOffset>
              </wp:positionH>
              <wp:positionV relativeFrom="paragraph">
                <wp:posOffset>2638425</wp:posOffset>
              </wp:positionV>
              <wp:extent cx="3162300" cy="1266825"/>
              <wp:effectExtent l="0" t="381000" r="76200" b="37147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945220">
                        <a:off x="0" y="0"/>
                        <a:ext cx="3162300" cy="1266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14294" w:rsidRDefault="00614294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6" o:spid="_x0000_s1030" type="#_x0000_t202" style="position:absolute;margin-left:261pt;margin-top:207.75pt;width:249pt;height:99.75pt;rotation:1032432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" filled="f" stroked="f" strokeweight=".5pt">
              <v:textbox>
                <w:txbxContent>
                  <w:p w:rsidR="00614294" w:rsidRDefault="00614294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4331" w:rsidRDefault="00EE433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C206D"/>
    <w:multiLevelType w:val="hybridMultilevel"/>
    <w:tmpl w:val="409E7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7B5DB5"/>
    <w:multiLevelType w:val="hybridMultilevel"/>
    <w:tmpl w:val="B296A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yMDYwsjQzNDMyNTVS0lEKTi0uzszPAykwqgUATsh/KSwAAAA="/>
  </w:docVars>
  <w:rsids>
    <w:rsidRoot w:val="00EE4331"/>
    <w:rsid w:val="003F7383"/>
    <w:rsid w:val="00614294"/>
    <w:rsid w:val="00771360"/>
    <w:rsid w:val="00EE4331"/>
    <w:rsid w:val="00F50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51100607-CB7C-456A-915A-2E27AAC8B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331"/>
  </w:style>
  <w:style w:type="paragraph" w:styleId="Footer">
    <w:name w:val="footer"/>
    <w:basedOn w:val="Normal"/>
    <w:link w:val="FooterChar"/>
    <w:uiPriority w:val="99"/>
    <w:unhideWhenUsed/>
    <w:rsid w:val="00EE4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331"/>
  </w:style>
  <w:style w:type="paragraph" w:customStyle="1" w:styleId="BasicParagraph">
    <w:name w:val="[Basic Paragraph]"/>
    <w:basedOn w:val="Normal"/>
    <w:uiPriority w:val="99"/>
    <w:rsid w:val="00EE4331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E4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g"/><Relationship Id="rId2" Type="http://schemas.openxmlformats.org/officeDocument/2006/relationships/image" Target="media/image60.png"/><Relationship Id="rId1" Type="http://schemas.openxmlformats.org/officeDocument/2006/relationships/image" Target="media/image6.png"/><Relationship Id="rId4" Type="http://schemas.openxmlformats.org/officeDocument/2006/relationships/image" Target="media/image70.jp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image" Target="media/image2.jpg"/><Relationship Id="rId7" Type="http://schemas.openxmlformats.org/officeDocument/2006/relationships/image" Target="media/image40.jpg"/><Relationship Id="rId2" Type="http://schemas.openxmlformats.org/officeDocument/2006/relationships/image" Target="media/image10.jpg"/><Relationship Id="rId1" Type="http://schemas.openxmlformats.org/officeDocument/2006/relationships/image" Target="media/image1.jpg"/><Relationship Id="rId6" Type="http://schemas.openxmlformats.org/officeDocument/2006/relationships/image" Target="media/image4.jpg"/><Relationship Id="rId5" Type="http://schemas.openxmlformats.org/officeDocument/2006/relationships/image" Target="media/image30.jpg"/><Relationship Id="rId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n, Diane</dc:creator>
  <cp:keywords/>
  <dc:description/>
  <cp:lastModifiedBy>Sohn, Diane</cp:lastModifiedBy>
  <cp:revision>2</cp:revision>
  <dcterms:created xsi:type="dcterms:W3CDTF">2018-12-14T17:43:00Z</dcterms:created>
  <dcterms:modified xsi:type="dcterms:W3CDTF">2018-12-17T14:08:00Z</dcterms:modified>
</cp:coreProperties>
</file>